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C977126" w:rsidR="005C21CF" w:rsidRPr="005C21CF" w:rsidRDefault="005C21CF" w:rsidP="005864B4">
      <w:pPr>
        <w:jc w:val="center"/>
        <w:rPr>
          <w:sz w:val="22"/>
          <w:szCs w:val="22"/>
          <w:lang w:val="en-GB"/>
        </w:rPr>
      </w:pPr>
      <w:r>
        <w:rPr>
          <w:sz w:val="22"/>
          <w:szCs w:val="22"/>
          <w:lang w:val="en-GB"/>
        </w:rPr>
        <w:t xml:space="preserve">State of </w:t>
      </w:r>
      <w:r w:rsidR="00303815">
        <w:rPr>
          <w:sz w:val="22"/>
          <w:szCs w:val="22"/>
          <w:lang w:val="en-GB"/>
        </w:rPr>
        <w:t>C</w:t>
      </w:r>
      <w:r w:rsidR="00520D88">
        <w:rPr>
          <w:sz w:val="22"/>
          <w:szCs w:val="22"/>
          <w:lang w:val="en-GB"/>
        </w:rPr>
        <w:t>o</w:t>
      </w:r>
      <w:r w:rsidR="00064CDE">
        <w:rPr>
          <w:sz w:val="22"/>
          <w:szCs w:val="22"/>
          <w:lang w:val="en-GB"/>
        </w:rPr>
        <w:t>nnecticut</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6D211E8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64CDE">
        <w:rPr>
          <w:sz w:val="22"/>
          <w:szCs w:val="22"/>
          <w:lang w:val="en-GB"/>
        </w:rPr>
        <w:t xml:space="preserve">3 </w:t>
      </w:r>
      <w:r>
        <w:rPr>
          <w:sz w:val="22"/>
          <w:szCs w:val="22"/>
          <w:lang w:val="en-GB"/>
        </w:rPr>
        <w:t>days of this notice.</w:t>
      </w:r>
      <w:r w:rsidR="00ED1E41">
        <w:rPr>
          <w:sz w:val="22"/>
          <w:szCs w:val="22"/>
          <w:lang w:val="en-GB"/>
        </w:rPr>
        <w:t xml:space="preserve"> If the Rent is not paid within </w:t>
      </w:r>
      <w:r w:rsidR="00064CDE">
        <w:rPr>
          <w:sz w:val="22"/>
          <w:szCs w:val="22"/>
          <w:lang w:val="en-GB"/>
        </w:rPr>
        <w:t>3</w:t>
      </w:r>
      <w:r w:rsidR="00ED1E41">
        <w:rPr>
          <w:sz w:val="22"/>
          <w:szCs w:val="22"/>
          <w:lang w:val="en-GB"/>
        </w:rPr>
        <w:t xml:space="preserve"> days of this notice you shall surrender possession of the Property.</w:t>
      </w:r>
    </w:p>
    <w:p w14:paraId="794FFFF3" w14:textId="28740A8F"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064CDE">
        <w:rPr>
          <w:sz w:val="22"/>
          <w:szCs w:val="22"/>
          <w:lang w:val="en-GB"/>
        </w:rPr>
        <w:t>___</w:t>
      </w:r>
      <w:r w:rsidR="005C21CF">
        <w:rPr>
          <w:sz w:val="22"/>
          <w:szCs w:val="22"/>
          <w:lang w:val="en-GB"/>
        </w:rPr>
        <w:t xml:space="preserve"> </w:t>
      </w:r>
      <w:r>
        <w:rPr>
          <w:sz w:val="22"/>
          <w:szCs w:val="22"/>
          <w:lang w:val="en-GB"/>
        </w:rPr>
        <w:t>days of this notice.</w:t>
      </w:r>
    </w:p>
    <w:p w14:paraId="67A4FF90" w14:textId="1CB39E7A"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064CDE">
        <w:rPr>
          <w:sz w:val="22"/>
          <w:szCs w:val="22"/>
          <w:lang w:val="en-GB"/>
        </w:rPr>
        <w:t>___</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064CDE">
        <w:rPr>
          <w:sz w:val="22"/>
          <w:szCs w:val="22"/>
          <w:lang w:val="en-GB"/>
        </w:rPr>
        <w:t>___</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190BD" w14:textId="77777777" w:rsidR="005C220B" w:rsidRDefault="005C220B" w:rsidP="00CB37D9">
      <w:pPr>
        <w:spacing w:after="0" w:line="240" w:lineRule="auto"/>
      </w:pPr>
      <w:r>
        <w:separator/>
      </w:r>
    </w:p>
  </w:endnote>
  <w:endnote w:type="continuationSeparator" w:id="0">
    <w:p w14:paraId="7F34EF25" w14:textId="77777777" w:rsidR="005C220B" w:rsidRDefault="005C220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72836" w14:textId="77777777" w:rsidR="00502CA4" w:rsidRDefault="00502C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D430E77" w:rsidR="00CB37D9" w:rsidRPr="00502CA4" w:rsidRDefault="00CB37D9" w:rsidP="00502C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F094C" w14:textId="77777777" w:rsidR="00502CA4" w:rsidRDefault="00502C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D2C42" w14:textId="77777777" w:rsidR="005C220B" w:rsidRDefault="005C220B" w:rsidP="00CB37D9">
      <w:pPr>
        <w:spacing w:after="0" w:line="240" w:lineRule="auto"/>
      </w:pPr>
      <w:r>
        <w:separator/>
      </w:r>
    </w:p>
  </w:footnote>
  <w:footnote w:type="continuationSeparator" w:id="0">
    <w:p w14:paraId="6EC38F7C" w14:textId="77777777" w:rsidR="005C220B" w:rsidRDefault="005C220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06B11" w14:textId="77777777" w:rsidR="00502CA4" w:rsidRDefault="00502C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D2E6D15" w:rsidR="00AD6FC0" w:rsidRPr="00502CA4" w:rsidRDefault="00AD6FC0" w:rsidP="00502C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5F3E7" w14:textId="77777777" w:rsidR="00502CA4" w:rsidRDefault="00502C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511CC"/>
    <w:rsid w:val="00181BFB"/>
    <w:rsid w:val="00206183"/>
    <w:rsid w:val="00213AF9"/>
    <w:rsid w:val="00217B81"/>
    <w:rsid w:val="00273F02"/>
    <w:rsid w:val="00283ABC"/>
    <w:rsid w:val="002D0FCE"/>
    <w:rsid w:val="00303815"/>
    <w:rsid w:val="00337D18"/>
    <w:rsid w:val="0035130D"/>
    <w:rsid w:val="003B24BC"/>
    <w:rsid w:val="003B2F69"/>
    <w:rsid w:val="003B7112"/>
    <w:rsid w:val="00426C19"/>
    <w:rsid w:val="00473500"/>
    <w:rsid w:val="004F1CD0"/>
    <w:rsid w:val="004F5D47"/>
    <w:rsid w:val="00502CA4"/>
    <w:rsid w:val="00520D88"/>
    <w:rsid w:val="00570A17"/>
    <w:rsid w:val="005864B4"/>
    <w:rsid w:val="005A727A"/>
    <w:rsid w:val="005C21CF"/>
    <w:rsid w:val="005C220B"/>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9</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6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